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Nigeria</w:t>
      </w:r>
      <w:r>
        <w:t xml:space="preserve"> </w:t>
      </w:r>
      <w:r>
        <w:t xml:space="preserve">Lagos</w:t>
      </w:r>
    </w:p>
    <w:bookmarkStart w:id="20" w:name="X656a047685b031b3a7dc5a6aaaa17b5fff826d3"/>
    <w:p>
      <w:pPr>
        <w:pStyle w:val="Heading1"/>
      </w:pPr>
      <w:r>
        <w:t xml:space="preserve">Personal Statement for Oceanographer Position</w:t>
      </w:r>
    </w:p>
    <w:p>
      <w:pPr>
        <w:pStyle w:val="FirstParagraph"/>
      </w:pPr>
      <w:r>
        <w:t xml:space="preserve">Dedicated to Advancing Marine Science in Nigeria Lagos</w:t>
      </w:r>
    </w:p>
    <w:p>
      <w:pPr>
        <w:pStyle w:val="BodyText"/>
      </w:pPr>
      <w:r>
        <w:t xml:space="preserve">As a passionate and qualified Oceanographer with advanced training in marine environmental science, I present this Personal Statement to express my unwavering commitment to contributing to the critical oceanographic challenges facing Nigeria Lagos. My career trajectory has been meticulously aligned with the ecological and developmental needs of West Africa's most populous city, where the Atlantic Ocean meets the intricate Niger Delta ecosystem. This statement articulates my professional journey, specialized expertise, and profound dedication to marine conservation in Nigeria Lagos—a region I consider both my scientific focus and my home.</w:t>
      </w:r>
    </w:p>
    <w:p>
      <w:pPr>
        <w:pStyle w:val="BodyText"/>
      </w:pPr>
      <w:r>
        <w:t xml:space="preserve">My fascination with oceanography began during childhood explorations of the Lagos Lagoon coastline, where I observed the devastating impacts of plastic pollution on local fisheries and coastal communities. This ignited a lifelong mission to become an Oceanographer who translates scientific research into tangible environmental solutions for Nigeria Lagos. I earned my Master's degree in Marine Environmental Science from the University of Ibadan, with a thesis titled "Assessment of Microplastic Contamination in Lagos Lagoon Sediments," which directly addressed one of the most pressing ecological crises in Nigeria's urban coastal zone. My fieldwork involved extensive sampling across 15 locations from Apapa to Bar Beach, utilizing advanced spectrometry techniques that identified microplastic concentrations exceeding global averages by 300%. This research formed the foundation of my professional identity as an Oceanographer committed to data-driven solutions for Nigeria Lagos.</w:t>
      </w:r>
    </w:p>
    <w:p>
      <w:pPr>
        <w:pStyle w:val="BodyText"/>
      </w:pPr>
      <w:r>
        <w:t xml:space="preserve">During my tenure as a Research Associate at the Nigerian Institute for Oceanography and Marine Research (NIOMR), I spearheaded a project documenting coastal erosion patterns along Lagos Island's vulnerable coastline—a critical issue threatening over 3 million residents. Using satellite imagery analysis and drone-assisted bathymetric surveys, our team developed predictive models showing that 80% of Lagos' shoreline has retreated by more than 20 meters since the 1980s. This work directly informed the Lagos State Coastal Management Plan, demonstrating how rigorous oceanographic science can shape policy in Nigeria. My role as an Oceanographer required not only technical expertise but also cultural intelligence to collaborate with local fisherfolk whose traditional knowledge complemented our scientific datasets—a vital approach I've since championed across all my projects in Nigeria Lagos.</w:t>
      </w:r>
    </w:p>
    <w:p>
      <w:pPr>
        <w:pStyle w:val="BodyText"/>
      </w:pPr>
      <w:r>
        <w:t xml:space="preserve">What distinguishes me as an Oceanographer is my specialized focus on the unique challenges of tropical urban marine environments. In Nigeria Lagos, the confluence of rapid urbanization, industrial discharges, and climate change creates a complex ecological emergency unlike anywhere else in Africa. My recent publication in the</w:t>
      </w:r>
      <w:r>
        <w:t xml:space="preserve"> </w:t>
      </w:r>
      <w:r>
        <w:rPr>
          <w:iCs/>
          <w:i/>
        </w:rPr>
        <w:t xml:space="preserve">African Journal of Marine Science</w:t>
      </w:r>
      <w:r>
        <w:t xml:space="preserve">—"Integrating Traditional Knowledge with Remote Sensing for Mangrove Restoration in Lagos Lagoon"—provides a replicable framework for community-led conservation that has already been adopted by the Lagos State Ministry of Environment. This work exemplifies my belief that effective oceanography must bridge scientific rigor and local engagement, especially within Nigeria's dynamic coastal cities.</w:t>
      </w:r>
    </w:p>
    <w:p>
      <w:pPr>
        <w:pStyle w:val="BodyText"/>
      </w:pPr>
      <w:r>
        <w:t xml:space="preserve">I have also developed expertise in marine pollution monitoring systems tailored for Lagos' specific conditions. My design of the "Lagos Ocean Watch" real-time water quality dashboard—now used by the Federal Ministry of Environment—integrates data from 47 sensor stations across the lagoon system to track oil spills, sewage discharge, and algal blooms. This tool has reduced response times to pollution incidents by 65% and serves as a model for other West African port cities. As an Oceanographer in Nigeria Lagos, I understand that technology must serve communities: our dashboard includes SMS alerts for fishermen in local languages like Yoruba, ensuring scientific insights reach those most affected.</w:t>
      </w:r>
    </w:p>
    <w:p>
      <w:pPr>
        <w:pStyle w:val="BodyText"/>
      </w:pPr>
      <w:r>
        <w:t xml:space="preserve">My commitment to Nigeria Lagos extends beyond professional duties. I co-founded "Ocean Guardians of Lagos," a nonprofit training 500+ youth annually in marine monitoring and clean-up operations across the city's waterways. This initiative directly addresses the lack of local capacity in oceanographic research—a gap I've witnessed while working with under-resourced communities on Lagos' coastlines. Our success has earned recognition from UNESCO as a "Model Community Ocean Program for Coastal Africa," proving that grassroots engagement is essential to sustainable oceanography in Nigeria.</w:t>
      </w:r>
    </w:p>
    <w:p>
      <w:pPr>
        <w:pStyle w:val="BodyText"/>
      </w:pPr>
      <w:r>
        <w:t xml:space="preserve">Looking ahead, I aim to establish the first dedicated Oceanographic Research Hub at the University of Lagos focused exclusively on urban tropical marine ecosystems. This hub would train the next generation of Nigerian Oceanographers while addressing critical issues like plastic pollution in Lagos Lagoon and saltwater intrusion into freshwater aquifers. My vision aligns with Nigeria's National Policy for Ocean Economy, which emphasizes coastal zone management as a priority for sustainable development. As an Oceanographer working in Nigeria Lagos, I am uniquely positioned to contribute to this national strategy through locally relevant research that serves both scientific advancement and community resilience.</w:t>
      </w:r>
    </w:p>
    <w:p>
      <w:pPr>
        <w:pStyle w:val="BodyText"/>
      </w:pPr>
      <w:r>
        <w:t xml:space="preserve">The urgency of my mission is underscored by the accelerating threats facing Lagos' marine environment—rising sea levels could displace 4 million people by 2050, while ongoing oil pollution jeopardizes the livelihoods of over 30% of Lagos' population dependent on fisheries. My Personal Statement reflects not just professional qualifications but a deep personal commitment to safeguarding this vital ecosystem. I have chosen to specialize as an Oceanographer in Nigeria Lagos because this is where scientific excellence must intersect with cultural understanding and community action to create meaningful change.</w:t>
      </w:r>
    </w:p>
    <w:p>
      <w:pPr>
        <w:pStyle w:val="BodyText"/>
      </w:pPr>
      <w:r>
        <w:t xml:space="preserve">In closing, I affirm that my expertise as an Oceanographer—grounded in rigorous science, local knowledge, and technological innovation—makes me uniquely prepared to advance marine conservation efforts across Nigeria Lagos. I seek not just a position but a partnership with institutions committed to transforming this coastal metropolis through oceanographic excellence. The future of Nigeria's most vital waterways depends on precisely this kind of dedicated stewardship, and I am ready to contribute my skills, passion, and unwavering commitment as an Oceanographer serving the people and waters of Nigeria Lagos.</w:t>
      </w:r>
    </w:p>
    <w:p>
      <w:pPr>
        <w:pStyle w:val="BodyText"/>
      </w:pPr>
      <w:r>
        <w:t xml:space="preserve">— [Your Full Name], M.Sc. Marine Environmental Science</w:t>
      </w:r>
    </w:p>
    <w:p>
      <w:pPr>
        <w:pStyle w:val="BodyText"/>
      </w:pPr>
      <w:r>
        <w:t xml:space="preserve">Word Count: 847 | Personal Statement | Oceanographer | Nigeria Lag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 Nigeria Lagos</dc:title>
  <dc:creator/>
  <dc:language>en</dc:language>
  <cp:keywords/>
  <dcterms:created xsi:type="dcterms:W3CDTF">2026-07-20T15:42:18Z</dcterms:created>
  <dcterms:modified xsi:type="dcterms:W3CDTF">2026-07-20T15:42:18Z</dcterms:modified>
</cp:coreProperties>
</file>

<file path=docProps/custom.xml><?xml version="1.0" encoding="utf-8"?>
<Properties xmlns="http://schemas.openxmlformats.org/officeDocument/2006/custom-properties" xmlns:vt="http://schemas.openxmlformats.org/officeDocument/2006/docPropsVTypes"/>
</file>